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B478F83" w14:textId="13B939A6" w:rsidR="00883CCC" w:rsidRDefault="00883CCC" w:rsidP="00883CCC">
      <w:r>
        <w:t xml:space="preserve">Dear Editor, </w:t>
      </w:r>
    </w:p>
    <w:p w14:paraId="43E55332" w14:textId="77777777" w:rsidR="00883CCC" w:rsidRDefault="00883CCC" w:rsidP="00883CCC"/>
    <w:p w14:paraId="23596331" w14:textId="2421BD86" w:rsidR="00883CCC" w:rsidRDefault="00883CCC" w:rsidP="00883CCC">
      <w:r>
        <w:t xml:space="preserve">Please find enclosed our manuscript entitled </w:t>
      </w:r>
      <w:r>
        <w:t>"</w:t>
      </w:r>
      <w:r>
        <w:t xml:space="preserve">Optimizing </w:t>
      </w:r>
      <w:proofErr w:type="spellStart"/>
      <w:r>
        <w:t>Depthwise</w:t>
      </w:r>
      <w:proofErr w:type="spellEnd"/>
      <w:r>
        <w:t xml:space="preserve"> Separable Convolution Operations on GPUs</w:t>
      </w:r>
      <w:r>
        <w:t>"</w:t>
      </w:r>
      <w:r>
        <w:t xml:space="preserve">, which we wish to submit for publication in in IEEE TPDS. </w:t>
      </w:r>
    </w:p>
    <w:p w14:paraId="0109D8B6" w14:textId="77777777" w:rsidR="00883CCC" w:rsidRDefault="00883CCC" w:rsidP="00883CCC"/>
    <w:p w14:paraId="373F1708" w14:textId="298995B2" w:rsidR="00883CCC" w:rsidRDefault="00883CCC" w:rsidP="00883CCC">
      <w:r>
        <w:t xml:space="preserve">A preliminary version of this article entitled "Optimizing GPU Memory Transactions for Convolution Operations" by </w:t>
      </w:r>
      <w:proofErr w:type="spellStart"/>
      <w:r>
        <w:t>Gangzhao</w:t>
      </w:r>
      <w:proofErr w:type="spellEnd"/>
      <w:r>
        <w:t xml:space="preserve"> Lu, </w:t>
      </w:r>
      <w:proofErr w:type="spellStart"/>
      <w:r>
        <w:t>Weizhe</w:t>
      </w:r>
      <w:proofErr w:type="spellEnd"/>
      <w:r>
        <w:t xml:space="preserve"> Zhang, Zheng Wang appeared in </w:t>
      </w:r>
      <w:proofErr w:type="gramStart"/>
      <w:r>
        <w:t>The</w:t>
      </w:r>
      <w:proofErr w:type="gramEnd"/>
      <w:r>
        <w:t xml:space="preserve"> 22nd IEEE International Conference on Cluster Computing (Cluster), 2020. </w:t>
      </w:r>
    </w:p>
    <w:p w14:paraId="25222246" w14:textId="77777777" w:rsidR="00883CCC" w:rsidRDefault="00883CCC" w:rsidP="00883CCC"/>
    <w:p w14:paraId="0A636BA5" w14:textId="71CB73B0" w:rsidR="00883CCC" w:rsidRDefault="00883CCC" w:rsidP="00883CCC">
      <w:r>
        <w:t>The extended version makes several additional contributions over the conference paper:</w:t>
      </w:r>
    </w:p>
    <w:p w14:paraId="23255556" w14:textId="6CF4DB49" w:rsidR="00883CCC" w:rsidRDefault="00883CCC" w:rsidP="00883CCC">
      <w:pPr>
        <w:pStyle w:val="ListParagraph"/>
        <w:numPr>
          <w:ilvl w:val="0"/>
          <w:numId w:val="1"/>
        </w:numPr>
      </w:pPr>
      <w:r>
        <w:t xml:space="preserve">It proposes a </w:t>
      </w:r>
      <w:r>
        <w:t xml:space="preserve">new </w:t>
      </w:r>
      <w:r>
        <w:t xml:space="preserve">dynamic tile size scheme to optimize pointwise convolution (Section 4), </w:t>
      </w:r>
      <w:r>
        <w:t xml:space="preserve">which is </w:t>
      </w:r>
      <w:r>
        <w:t xml:space="preserve">a key component of </w:t>
      </w:r>
      <w:proofErr w:type="spellStart"/>
      <w:r>
        <w:t>depthwise</w:t>
      </w:r>
      <w:proofErr w:type="spellEnd"/>
      <w:r>
        <w:t xml:space="preserve"> separable convolution.</w:t>
      </w:r>
    </w:p>
    <w:p w14:paraId="6A478727" w14:textId="4C52FB2F" w:rsidR="00883CCC" w:rsidRDefault="00883CCC" w:rsidP="00883CCC">
      <w:pPr>
        <w:pStyle w:val="ListParagraph"/>
        <w:numPr>
          <w:ilvl w:val="0"/>
          <w:numId w:val="1"/>
        </w:numPr>
      </w:pPr>
      <w:r>
        <w:t xml:space="preserve">It includes new experiments performed on embedded devices and using 8-int integers for the neural networks. </w:t>
      </w:r>
      <w:r>
        <w:t>The</w:t>
      </w:r>
      <w:r>
        <w:t xml:space="preserve"> </w:t>
      </w:r>
      <w:r>
        <w:t>n</w:t>
      </w:r>
      <w:r>
        <w:t xml:space="preserve">ew experiments demonstrate that </w:t>
      </w:r>
      <w:r>
        <w:t xml:space="preserve">robustness of the proposed approach, showing that it </w:t>
      </w:r>
      <w:r>
        <w:t xml:space="preserve">consistently outperforms </w:t>
      </w:r>
      <w:proofErr w:type="spellStart"/>
      <w:r>
        <w:t>cuDNN</w:t>
      </w:r>
      <w:proofErr w:type="spellEnd"/>
      <w:r>
        <w:t xml:space="preserve"> by delivering the overall best performance (Sections 6.1 and 6.2)</w:t>
      </w:r>
    </w:p>
    <w:p w14:paraId="5518C4E0" w14:textId="7D960FB1" w:rsidR="00883CCC" w:rsidRDefault="00883CCC" w:rsidP="00883CCC">
      <w:pPr>
        <w:pStyle w:val="ListParagraph"/>
        <w:numPr>
          <w:ilvl w:val="0"/>
          <w:numId w:val="1"/>
        </w:numPr>
      </w:pPr>
      <w:r>
        <w:t xml:space="preserve">It uses </w:t>
      </w:r>
      <w:proofErr w:type="spellStart"/>
      <w:r>
        <w:t>MobileNet</w:t>
      </w:r>
      <w:proofErr w:type="spellEnd"/>
      <w:r>
        <w:t xml:space="preserve"> as a new case study to show the impact of our optimization on the end-to-end model training and inference time (Section 6.3). </w:t>
      </w:r>
    </w:p>
    <w:p w14:paraId="324599D2" w14:textId="325EFB18" w:rsidR="00883CCC" w:rsidRDefault="00883CCC" w:rsidP="00883CCC">
      <w:pPr>
        <w:pStyle w:val="ListParagraph"/>
        <w:numPr>
          <w:ilvl w:val="0"/>
          <w:numId w:val="1"/>
        </w:numPr>
      </w:pPr>
      <w:r>
        <w:t>It extends the related work section (</w:t>
      </w:r>
      <w:r w:rsidRPr="00883CCC">
        <w:rPr>
          <w:color w:val="FF0000"/>
        </w:rPr>
        <w:t>Section xx</w:t>
      </w:r>
      <w:r>
        <w:t>) to cover in-depth discussions of pointwise convolution</w:t>
      </w:r>
    </w:p>
    <w:p w14:paraId="332ADBF7" w14:textId="20278630" w:rsidR="00883CCC" w:rsidRDefault="00883CCC" w:rsidP="00883CCC">
      <w:pPr>
        <w:pStyle w:val="ListParagraph"/>
        <w:numPr>
          <w:ilvl w:val="0"/>
          <w:numId w:val="1"/>
        </w:numPr>
      </w:pPr>
      <w:r>
        <w:t xml:space="preserve">We have </w:t>
      </w:r>
      <w:r>
        <w:t xml:space="preserve">greatly </w:t>
      </w:r>
      <w:r>
        <w:t xml:space="preserve">rewritten and extended the paper to provide insights and the motivation of our approach. </w:t>
      </w:r>
    </w:p>
    <w:p w14:paraId="0E4561EF" w14:textId="77777777" w:rsidR="00883CCC" w:rsidRDefault="00883CCC" w:rsidP="00883CCC"/>
    <w:p w14:paraId="16CAC114" w14:textId="77777777" w:rsidR="00883CCC" w:rsidRDefault="00883CCC" w:rsidP="00883CCC"/>
    <w:p w14:paraId="7B5DD907" w14:textId="1D2913AC" w:rsidR="00883CCC" w:rsidRDefault="00883CCC" w:rsidP="00883CCC">
      <w:r>
        <w:t xml:space="preserve">Yours </w:t>
      </w:r>
      <w:r>
        <w:t xml:space="preserve">Sincerely, </w:t>
      </w:r>
    </w:p>
    <w:p w14:paraId="14C17F86" w14:textId="77777777" w:rsidR="00883CCC" w:rsidRDefault="00883CCC" w:rsidP="00883CCC">
      <w:r>
        <w:t xml:space="preserve">Zhang, </w:t>
      </w:r>
      <w:proofErr w:type="spellStart"/>
      <w:r>
        <w:t>Weizhe</w:t>
      </w:r>
      <w:proofErr w:type="spellEnd"/>
      <w:r>
        <w:t xml:space="preserve">  </w:t>
      </w:r>
    </w:p>
    <w:p w14:paraId="604EE9DD" w14:textId="4BE469F3" w:rsidR="00085086" w:rsidRDefault="00883CCC" w:rsidP="00883CCC">
      <w:r>
        <w:t xml:space="preserve">wzzhang@hit.edu.cn  </w:t>
      </w:r>
    </w:p>
    <w:sectPr w:rsidR="0008508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52862BFA"/>
    <w:multiLevelType w:val="hybridMultilevel"/>
    <w:tmpl w:val="BDD082A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U0MDc3MTA0MTIzNDJR0lEKTi0uzszPAykwrAUA1Jp/pywAAAA="/>
  </w:docVars>
  <w:rsids>
    <w:rsidRoot w:val="00883CCC"/>
    <w:rsid w:val="0028771C"/>
    <w:rsid w:val="00636918"/>
    <w:rsid w:val="007E7C48"/>
    <w:rsid w:val="008443CC"/>
    <w:rsid w:val="00883CCC"/>
    <w:rsid w:val="009434EA"/>
    <w:rsid w:val="00C20E03"/>
    <w:rsid w:val="00D41AC1"/>
    <w:rsid w:val="00D919DB"/>
    <w:rsid w:val="00E873B3"/>
    <w:rsid w:val="00FA69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BCBB3C"/>
  <w15:chartTrackingRefBased/>
  <w15:docId w15:val="{4ABF4AFA-1AA2-4399-B022-8F6EE0D520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83CC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204</Words>
  <Characters>1168</Characters>
  <Application>Microsoft Office Word</Application>
  <DocSecurity>0</DocSecurity>
  <Lines>9</Lines>
  <Paragraphs>2</Paragraphs>
  <ScaleCrop>false</ScaleCrop>
  <Company/>
  <LinksUpToDate>false</LinksUpToDate>
  <CharactersWithSpaces>13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ang Zheng</dc:creator>
  <cp:keywords/>
  <dc:description/>
  <cp:lastModifiedBy>Wang Zheng</cp:lastModifiedBy>
  <cp:revision>1</cp:revision>
  <dcterms:created xsi:type="dcterms:W3CDTF">2021-01-14T14:22:00Z</dcterms:created>
  <dcterms:modified xsi:type="dcterms:W3CDTF">2021-01-14T14:24:00Z</dcterms:modified>
</cp:coreProperties>
</file>